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5A6BB41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132608">
        <w:rPr>
          <w:rFonts w:ascii="Spectral" w:hAnsi="Spectral"/>
          <w:sz w:val="22"/>
          <w:szCs w:val="22"/>
          <w:lang w:val="en-US"/>
        </w:rPr>
        <w:t>442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C22D2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32608">
        <w:rPr>
          <w:rFonts w:ascii="Spectral" w:hAnsi="Spectral"/>
          <w:sz w:val="22"/>
          <w:szCs w:val="22"/>
          <w:lang w:val="en-US"/>
        </w:rPr>
        <w:t>1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624AD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624AD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23E47524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lastRenderedPageBreak/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1"/>
    <w:bookmarkEnd w:id="12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lastRenderedPageBreak/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624A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econd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lastRenderedPageBreak/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61D616" w14:textId="77777777" w:rsidR="00E624AD" w:rsidRDefault="00E624AD">
      <w:r>
        <w:separator/>
      </w:r>
    </w:p>
  </w:endnote>
  <w:endnote w:type="continuationSeparator" w:id="0">
    <w:p w14:paraId="226F3814" w14:textId="77777777" w:rsidR="00E624AD" w:rsidRDefault="00E624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5F9E9" w14:textId="77777777" w:rsidR="00E624AD" w:rsidRDefault="00E624AD">
      <w:r>
        <w:separator/>
      </w:r>
    </w:p>
  </w:footnote>
  <w:footnote w:type="continuationSeparator" w:id="0">
    <w:p w14:paraId="3E7B602C" w14:textId="77777777" w:rsidR="00E624AD" w:rsidRDefault="00E624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4</Pages>
  <Words>13521</Words>
  <Characters>77076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0</cp:revision>
  <cp:lastPrinted>2021-03-24T13:25:00Z</cp:lastPrinted>
  <dcterms:created xsi:type="dcterms:W3CDTF">2021-03-19T00:08:00Z</dcterms:created>
  <dcterms:modified xsi:type="dcterms:W3CDTF">2021-04-13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